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194E6" w14:textId="73500282" w:rsidR="002566AB" w:rsidRPr="002566AB" w:rsidRDefault="002566AB" w:rsidP="002566AB">
      <w:pPr>
        <w:pStyle w:val="ListParagraph"/>
        <w:numPr>
          <w:ilvl w:val="0"/>
          <w:numId w:val="6"/>
        </w:numPr>
        <w:ind w:firstLineChars="0"/>
        <w:rPr>
          <w:b/>
          <w:bCs/>
        </w:rPr>
      </w:pPr>
      <w:r w:rsidRPr="002566AB">
        <w:rPr>
          <w:b/>
          <w:bCs/>
        </w:rPr>
        <w:t>What I have done:</w:t>
      </w:r>
    </w:p>
    <w:p w14:paraId="34EC9655" w14:textId="05AE873E" w:rsidR="002566AB" w:rsidRPr="002566AB" w:rsidRDefault="002566AB" w:rsidP="002566AB">
      <w:pPr>
        <w:rPr>
          <w:b/>
          <w:bCs/>
        </w:rPr>
      </w:pPr>
    </w:p>
    <w:p w14:paraId="12298BC7" w14:textId="0F74DF96" w:rsidR="0082187D" w:rsidRDefault="00EB40CB" w:rsidP="0082187D">
      <w:pPr>
        <w:pStyle w:val="ListParagraph"/>
        <w:numPr>
          <w:ilvl w:val="0"/>
          <w:numId w:val="11"/>
        </w:numPr>
        <w:ind w:firstLineChars="0" w:firstLine="0"/>
      </w:pPr>
      <w:r>
        <w:t xml:space="preserve">Did multiclass classification on the cancer types with features set as </w:t>
      </w:r>
      <w:proofErr w:type="spellStart"/>
      <w:r>
        <w:t>sbs</w:t>
      </w:r>
      <w:proofErr w:type="spellEnd"/>
      <w:r>
        <w:t xml:space="preserve"> signatures, using the </w:t>
      </w:r>
      <w:proofErr w:type="spellStart"/>
      <w:r>
        <w:t>softmax</w:t>
      </w:r>
      <w:proofErr w:type="spellEnd"/>
      <w:r>
        <w:t xml:space="preserve"> to construct the </w:t>
      </w:r>
      <w:proofErr w:type="spellStart"/>
      <w:r w:rsidRPr="00995C7C">
        <w:t>BPNet</w:t>
      </w:r>
      <w:proofErr w:type="spellEnd"/>
      <w:r>
        <w:t xml:space="preserve"> to perform the training and testing of the model, the result of the classification </w:t>
      </w:r>
      <w:r w:rsidR="0082187D">
        <w:t xml:space="preserve">accuracy pf all the fold’s validation dataset </w:t>
      </w:r>
      <w:r>
        <w:t>is of</w:t>
      </w:r>
    </w:p>
    <w:p w14:paraId="2A9FA46E" w14:textId="65D75D77" w:rsidR="0082187D" w:rsidRDefault="00EB40CB" w:rsidP="0082187D">
      <w:pPr>
        <w:rPr>
          <w:rFonts w:hint="eastAsia"/>
        </w:rPr>
      </w:pPr>
      <w:r>
        <w:t xml:space="preserve"> </w:t>
      </w:r>
    </w:p>
    <w:p w14:paraId="2D1704CC" w14:textId="1623D0FE" w:rsidR="00820441" w:rsidRDefault="0082187D" w:rsidP="0082187D">
      <w:pPr>
        <w:ind w:left="360"/>
      </w:pPr>
      <w:r w:rsidRPr="0082187D">
        <w:t>[0.7875739644970414,0.7473372781065089,0.7437869822485207,0.</w:t>
      </w:r>
      <w:r w:rsidRPr="0082187D">
        <w:t xml:space="preserve">7366863905325444, </w:t>
      </w:r>
      <w:r>
        <w:t>0.7461538461538462</w:t>
      </w:r>
      <w:r w:rsidRPr="0082187D">
        <w:t>]</w:t>
      </w:r>
    </w:p>
    <w:p w14:paraId="4B5E1047" w14:textId="4D4458DC" w:rsidR="00820441" w:rsidRDefault="00820441" w:rsidP="00820441">
      <w:pPr>
        <w:pStyle w:val="ListParagraph"/>
        <w:ind w:left="360" w:firstLineChars="0" w:firstLine="0"/>
      </w:pPr>
    </w:p>
    <w:p w14:paraId="5211C5B7" w14:textId="53868E6B" w:rsidR="00773D15" w:rsidRDefault="00773D15" w:rsidP="00773D15">
      <w:pPr>
        <w:pStyle w:val="ListParagraph"/>
        <w:numPr>
          <w:ilvl w:val="0"/>
          <w:numId w:val="11"/>
        </w:numPr>
        <w:ind w:firstLineChars="0"/>
      </w:pPr>
      <w:r>
        <w:t>made the new cross validation strategy to test on generalization of the model.</w:t>
      </w:r>
    </w:p>
    <w:p w14:paraId="504E5EEE" w14:textId="7B5AAB09" w:rsidR="00773D15" w:rsidRDefault="00773D15" w:rsidP="00773D15"/>
    <w:p w14:paraId="60606331" w14:textId="77777777" w:rsidR="00773D15" w:rsidRDefault="00773D15" w:rsidP="00773D15">
      <w:pPr>
        <w:rPr>
          <w:rFonts w:hint="eastAsia"/>
        </w:rPr>
      </w:pPr>
    </w:p>
    <w:p w14:paraId="67E72B1D" w14:textId="4D298E4E" w:rsidR="00820441" w:rsidRDefault="00820441" w:rsidP="00820441">
      <w:r>
        <w:rPr>
          <w:rFonts w:hint="eastAsia"/>
        </w:rPr>
        <w:t>T</w:t>
      </w:r>
      <w:r>
        <w:t xml:space="preserve">he graph below shows the working </w:t>
      </w:r>
      <w:r w:rsidR="00421ECC">
        <w:t>flow.</w:t>
      </w:r>
    </w:p>
    <w:p w14:paraId="7B194227" w14:textId="0CB0560D" w:rsidR="00B30704" w:rsidRDefault="00B30704" w:rsidP="00B30704"/>
    <w:p w14:paraId="63E1E9AB" w14:textId="13036AE4" w:rsidR="00773D15" w:rsidRDefault="00773D15" w:rsidP="00B30704">
      <w:pPr>
        <w:rPr>
          <w:rFonts w:hint="eastAsia"/>
        </w:rPr>
      </w:pPr>
      <w:r>
        <w:rPr>
          <w:rFonts w:hint="eastAsia"/>
        </w:rPr>
        <w:t>T</w:t>
      </w:r>
      <w:r>
        <w:t xml:space="preserve">he approach is to separate the whole data into 6 </w:t>
      </w:r>
      <w:proofErr w:type="gramStart"/>
      <w:r>
        <w:t>dataset</w:t>
      </w:r>
      <w:proofErr w:type="gramEnd"/>
      <w:r>
        <w:t xml:space="preserve"> (5 cross validation dataset and 1 validation dataset) in each iterations of 5 iterations, we select the </w:t>
      </w:r>
      <w:proofErr w:type="spellStart"/>
      <w:r>
        <w:t>ith</w:t>
      </w:r>
      <w:proofErr w:type="spellEnd"/>
      <w:r>
        <w:t xml:space="preserve"> dataset in 5 cross validation dataset as testing set and rest as training set using the </w:t>
      </w:r>
      <w:proofErr w:type="spellStart"/>
      <w:r>
        <w:t>BPnet</w:t>
      </w:r>
      <w:proofErr w:type="spellEnd"/>
      <w:r>
        <w:t xml:space="preserve"> and at each </w:t>
      </w:r>
      <w:r w:rsidR="00EA0E90">
        <w:t>iteration, when</w:t>
      </w:r>
      <w:r>
        <w:t xml:space="preserve"> evaluate the best trained model on the evaluation set </w:t>
      </w:r>
    </w:p>
    <w:p w14:paraId="113A44A4" w14:textId="5F4BD104" w:rsidR="00482A34" w:rsidRDefault="0082187D" w:rsidP="00B30704">
      <w:r>
        <w:rPr>
          <w:noProof/>
        </w:rPr>
        <w:lastRenderedPageBreak/>
        <w:drawing>
          <wp:inline distT="0" distB="0" distL="0" distR="0" wp14:anchorId="7A9E6E27" wp14:editId="2AF4B6FF">
            <wp:extent cx="4711065" cy="886333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06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E2320" w14:textId="0749F82E" w:rsidR="00482A34" w:rsidRDefault="00482A34" w:rsidP="00B30704"/>
    <w:p w14:paraId="790CE65B" w14:textId="7EEE20B3" w:rsidR="00482A34" w:rsidRDefault="00482A34" w:rsidP="00B30704"/>
    <w:p w14:paraId="3D8FE825" w14:textId="65CD9BE4" w:rsidR="005C79FC" w:rsidRDefault="005C79FC" w:rsidP="00482A34">
      <w:r w:rsidRPr="005C79FC">
        <w:t xml:space="preserve">This is for the weight of the </w:t>
      </w:r>
      <w:proofErr w:type="spellStart"/>
      <w:r w:rsidRPr="005C79FC">
        <w:t>sbs</w:t>
      </w:r>
      <w:proofErr w:type="spellEnd"/>
      <w:r w:rsidRPr="005C79FC">
        <w:t xml:space="preserve"> signature in each cancer types.</w:t>
      </w:r>
    </w:p>
    <w:p w14:paraId="05FE3A10" w14:textId="6FEED77D" w:rsidR="00F4465B" w:rsidRDefault="000C3E12" w:rsidP="002566AB">
      <w:r>
        <w:rPr>
          <w:noProof/>
        </w:rPr>
        <w:drawing>
          <wp:inline distT="0" distB="0" distL="0" distR="0" wp14:anchorId="7A7F4E96" wp14:editId="14A15CB6">
            <wp:extent cx="5273675" cy="3956685"/>
            <wp:effectExtent l="0" t="0" r="317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6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2654C" w14:textId="77777777" w:rsidR="00F4465B" w:rsidRDefault="00F4465B" w:rsidP="002566AB"/>
    <w:p w14:paraId="020F0F11" w14:textId="1BBCE1D5" w:rsidR="008C4553" w:rsidRDefault="00EB40CB" w:rsidP="00EA0E90">
      <w:pPr>
        <w:pStyle w:val="ListParagraph"/>
        <w:numPr>
          <w:ilvl w:val="0"/>
          <w:numId w:val="11"/>
        </w:numPr>
        <w:ind w:firstLineChars="0"/>
      </w:pPr>
      <w:r>
        <w:t xml:space="preserve">Did the classification on the gene mutation status </w:t>
      </w:r>
      <w:r w:rsidRPr="00EB40CB">
        <w:t xml:space="preserve">with features set as </w:t>
      </w:r>
      <w:proofErr w:type="spellStart"/>
      <w:r w:rsidRPr="00EB40CB">
        <w:t>sbs</w:t>
      </w:r>
      <w:proofErr w:type="spellEnd"/>
      <w:r w:rsidRPr="00EB40CB">
        <w:t xml:space="preserve"> signatures, using the </w:t>
      </w:r>
      <w:proofErr w:type="spellStart"/>
      <w:r w:rsidRPr="00EB40CB">
        <w:t>softmax</w:t>
      </w:r>
      <w:proofErr w:type="spellEnd"/>
      <w:r w:rsidRPr="00EB40CB">
        <w:t xml:space="preserve"> to construct the </w:t>
      </w:r>
      <w:proofErr w:type="spellStart"/>
      <w:r w:rsidRPr="00EB40CB">
        <w:t>BPNet</w:t>
      </w:r>
      <w:proofErr w:type="spellEnd"/>
      <w:r w:rsidRPr="00EB40CB">
        <w:t xml:space="preserve"> to perform the training and testing of the model, the result of the classification is really good as it has only the accuracy of 9</w:t>
      </w:r>
      <w:r>
        <w:t>7</w:t>
      </w:r>
      <w:proofErr w:type="gramStart"/>
      <w:r w:rsidRPr="00EB40CB">
        <w:t>%</w:t>
      </w:r>
      <w:r w:rsidR="00EA0E90">
        <w:t>,haven’t</w:t>
      </w:r>
      <w:proofErr w:type="gramEnd"/>
      <w:r w:rsidR="00EA0E90">
        <w:t xml:space="preserve"> done the evaluation on it yet as I want to make sure with supervisor about the technique of doing cross validation.</w:t>
      </w:r>
    </w:p>
    <w:p w14:paraId="15BFEE53" w14:textId="0C8D68E7" w:rsidR="00F4465B" w:rsidRDefault="00F4465B" w:rsidP="008C4553"/>
    <w:p w14:paraId="1CF34863" w14:textId="38CDCE72" w:rsidR="007115AA" w:rsidRPr="00EA0E90" w:rsidRDefault="007115AA" w:rsidP="008C4553"/>
    <w:p w14:paraId="4A75C4F4" w14:textId="2311A0CE" w:rsidR="00256907" w:rsidRDefault="00256907" w:rsidP="008C4553"/>
    <w:p w14:paraId="7652C258" w14:textId="5FF69D0F" w:rsidR="00256907" w:rsidRDefault="00256907" w:rsidP="008C4553"/>
    <w:p w14:paraId="12F4224B" w14:textId="3AD4428E" w:rsidR="00256907" w:rsidRDefault="00256907" w:rsidP="008C4553"/>
    <w:p w14:paraId="7C0A1AF9" w14:textId="2AB9B70C" w:rsidR="00256907" w:rsidRDefault="00256907" w:rsidP="008C4553"/>
    <w:p w14:paraId="31B0131D" w14:textId="4ADA0B83" w:rsidR="00256907" w:rsidRDefault="00256907" w:rsidP="008C4553"/>
    <w:p w14:paraId="29F88179" w14:textId="3D8BD37A" w:rsidR="00256907" w:rsidRDefault="00256907" w:rsidP="008C4553"/>
    <w:p w14:paraId="383CC4F7" w14:textId="0E5D02D0" w:rsidR="00256907" w:rsidRDefault="00256907" w:rsidP="008C4553"/>
    <w:p w14:paraId="21419931" w14:textId="6C9EA60B" w:rsidR="00256907" w:rsidRDefault="00256907" w:rsidP="008C4553"/>
    <w:p w14:paraId="1D54EB82" w14:textId="5DDBA946" w:rsidR="00256907" w:rsidRDefault="00256907" w:rsidP="008C4553"/>
    <w:p w14:paraId="4EF9D478" w14:textId="6158EAF7" w:rsidR="00256907" w:rsidRDefault="00256907" w:rsidP="008C4553"/>
    <w:p w14:paraId="2B3AEABC" w14:textId="0E4C0272" w:rsidR="00256907" w:rsidRDefault="00256907" w:rsidP="008C4553"/>
    <w:p w14:paraId="15068238" w14:textId="35BE57AA" w:rsidR="00256907" w:rsidRDefault="00256907" w:rsidP="008C4553"/>
    <w:p w14:paraId="6235ECDF" w14:textId="49CD183A" w:rsidR="00256907" w:rsidRDefault="00256907" w:rsidP="008C4553"/>
    <w:p w14:paraId="5C275484" w14:textId="6BE237EC" w:rsidR="00256907" w:rsidRDefault="00256907" w:rsidP="008C4553"/>
    <w:p w14:paraId="60884F1F" w14:textId="685031CD" w:rsidR="00256907" w:rsidRDefault="00256907" w:rsidP="008C4553"/>
    <w:p w14:paraId="679361A2" w14:textId="77777777" w:rsidR="00256907" w:rsidRDefault="00256907" w:rsidP="008C4553"/>
    <w:p w14:paraId="7F1B15BA" w14:textId="47B319A8" w:rsidR="008C4553" w:rsidRDefault="008C4553" w:rsidP="008C4553">
      <w:r>
        <w:rPr>
          <w:rFonts w:hint="eastAsia"/>
        </w:rPr>
        <w:t>T</w:t>
      </w:r>
      <w:r>
        <w:t xml:space="preserve">his is for the </w:t>
      </w:r>
      <w:proofErr w:type="spellStart"/>
      <w:r>
        <w:t>sbs</w:t>
      </w:r>
      <w:proofErr w:type="spellEnd"/>
      <w:r>
        <w:t xml:space="preserve"> weight in each </w:t>
      </w:r>
      <w:proofErr w:type="gramStart"/>
      <w:r>
        <w:t>genes</w:t>
      </w:r>
      <w:proofErr w:type="gramEnd"/>
    </w:p>
    <w:p w14:paraId="794E519E" w14:textId="7775D937" w:rsidR="008C4553" w:rsidRDefault="008C4553" w:rsidP="008C4553">
      <w:r>
        <w:rPr>
          <w:noProof/>
        </w:rPr>
        <w:drawing>
          <wp:inline distT="0" distB="0" distL="0" distR="0" wp14:anchorId="2C989D5D" wp14:editId="2E7E3B44">
            <wp:extent cx="5274310" cy="39560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A4235" w14:textId="77777777" w:rsidR="00EB40CB" w:rsidRDefault="00EB40CB" w:rsidP="00EB40CB"/>
    <w:p w14:paraId="355508EA" w14:textId="5F22AC84" w:rsidR="006C3A55" w:rsidRDefault="00420C94" w:rsidP="00577FAE">
      <w:r>
        <w:t>4</w:t>
      </w:r>
      <w:r w:rsidR="00EB40CB">
        <w:t>.</w:t>
      </w:r>
      <w:r w:rsidR="00EB40CB" w:rsidRPr="00EB40CB">
        <w:t xml:space="preserve">found the heavier weight of </w:t>
      </w:r>
      <w:proofErr w:type="spellStart"/>
      <w:r w:rsidR="00EB40CB" w:rsidRPr="00EB40CB">
        <w:t>sbs</w:t>
      </w:r>
      <w:proofErr w:type="spellEnd"/>
      <w:r w:rsidR="00EB40CB" w:rsidRPr="00EB40CB">
        <w:t xml:space="preserve"> in each cancer type and heavier weight of each </w:t>
      </w:r>
      <w:proofErr w:type="spellStart"/>
      <w:r w:rsidR="00EB40CB" w:rsidRPr="00EB40CB">
        <w:t>sbs</w:t>
      </w:r>
      <w:proofErr w:type="spellEnd"/>
      <w:r w:rsidR="00EB40CB" w:rsidRPr="00EB40CB">
        <w:t xml:space="preserve"> in each gene and taken the length of the intersection set of those </w:t>
      </w:r>
      <w:proofErr w:type="spellStart"/>
      <w:r w:rsidR="00EB40CB" w:rsidRPr="00EB40CB">
        <w:t>sbs</w:t>
      </w:r>
      <w:proofErr w:type="spellEnd"/>
      <w:r w:rsidR="00EB40CB" w:rsidRPr="00EB40CB">
        <w:t xml:space="preserve"> signatures and divided by length of total </w:t>
      </w:r>
      <w:proofErr w:type="spellStart"/>
      <w:r w:rsidR="00EB40CB" w:rsidRPr="00EB40CB">
        <w:t>sbs</w:t>
      </w:r>
      <w:proofErr w:type="spellEnd"/>
      <w:r w:rsidR="00EB40CB" w:rsidRPr="00EB40CB">
        <w:t xml:space="preserve"> signatures to find the intersection (cancer type &amp; gene set) that has most of the </w:t>
      </w:r>
      <w:proofErr w:type="spellStart"/>
      <w:r w:rsidR="00EB40CB" w:rsidRPr="00EB40CB">
        <w:t>sbs</w:t>
      </w:r>
      <w:proofErr w:type="spellEnd"/>
      <w:r w:rsidR="00EB40CB" w:rsidRPr="00EB40CB">
        <w:t xml:space="preserve"> signatures covered, which means that this gene's mutation has most likely caused the occurrence of heavier </w:t>
      </w:r>
      <w:proofErr w:type="spellStart"/>
      <w:r w:rsidR="00EB40CB" w:rsidRPr="00EB40CB">
        <w:t>sbs</w:t>
      </w:r>
      <w:proofErr w:type="spellEnd"/>
      <w:r w:rsidR="00EB40CB" w:rsidRPr="00EB40CB">
        <w:t xml:space="preserve"> signatures used to identify the cancer type.  thus, found the top 10 most determinable genes (the activity of those gene might cause the specific cancer) in each cancer types</w:t>
      </w:r>
      <w:r w:rsidR="000C3E12">
        <w:t xml:space="preserve">. The graph below shows the top 10 genes in each cancer </w:t>
      </w:r>
      <w:r w:rsidR="00EA0E90">
        <w:t>types.</w:t>
      </w:r>
    </w:p>
    <w:p w14:paraId="7DE7FA93" w14:textId="47A8BC1F" w:rsidR="00577FAE" w:rsidRDefault="00A4711A" w:rsidP="00577FAE">
      <w:r w:rsidRPr="00A4711A">
        <w:rPr>
          <w:noProof/>
        </w:rPr>
        <w:lastRenderedPageBreak/>
        <w:drawing>
          <wp:inline distT="0" distB="0" distL="0" distR="0" wp14:anchorId="6C4D784A" wp14:editId="730CA87D">
            <wp:extent cx="4602879" cy="5033446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50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BCB7" w14:textId="1F94419E" w:rsidR="00A4711A" w:rsidRDefault="0071184B" w:rsidP="00577FAE">
      <w:proofErr w:type="gramStart"/>
      <w:r>
        <w:t>So</w:t>
      </w:r>
      <w:proofErr w:type="gramEnd"/>
      <w:r>
        <w:t xml:space="preserve"> the graph of explaining what did I do in finding the relationship between gene and cancer types is presented here:</w:t>
      </w:r>
    </w:p>
    <w:p w14:paraId="15A5FF60" w14:textId="7DE8611F" w:rsidR="0071184B" w:rsidRDefault="0071184B" w:rsidP="00577FAE"/>
    <w:p w14:paraId="56E2D234" w14:textId="1ABC939E" w:rsidR="00F949E6" w:rsidRDefault="00F949E6" w:rsidP="00577FAE">
      <w:pPr>
        <w:rPr>
          <w:rFonts w:hint="eastAsia"/>
        </w:rPr>
      </w:pPr>
      <w:r>
        <w:rPr>
          <w:rFonts w:hint="eastAsia"/>
        </w:rPr>
        <w:t>T</w:t>
      </w:r>
      <w:r>
        <w:t xml:space="preserve">he most weighted </w:t>
      </w:r>
      <w:proofErr w:type="spellStart"/>
      <w:r>
        <w:t>sbs</w:t>
      </w:r>
      <w:proofErr w:type="spellEnd"/>
      <w:r>
        <w:t xml:space="preserve"> signatures for different cancer typ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"/>
        <w:gridCol w:w="921"/>
        <w:gridCol w:w="922"/>
        <w:gridCol w:w="922"/>
        <w:gridCol w:w="922"/>
        <w:gridCol w:w="922"/>
        <w:gridCol w:w="922"/>
        <w:gridCol w:w="922"/>
        <w:gridCol w:w="922"/>
      </w:tblGrid>
      <w:tr w:rsidR="00F949E6" w14:paraId="06008751" w14:textId="77777777" w:rsidTr="00F949E6">
        <w:tc>
          <w:tcPr>
            <w:tcW w:w="921" w:type="dxa"/>
          </w:tcPr>
          <w:p w14:paraId="638685E1" w14:textId="24DA88E2" w:rsidR="00F949E6" w:rsidRDefault="00F949E6" w:rsidP="00577FAE">
            <w:pPr>
              <w:rPr>
                <w:rFonts w:hint="eastAsia"/>
              </w:rPr>
            </w:pPr>
            <w:r>
              <w:rPr>
                <w:rFonts w:hint="eastAsia"/>
              </w:rPr>
              <w:t>A</w:t>
            </w:r>
            <w:r>
              <w:t>CC</w:t>
            </w:r>
          </w:p>
        </w:tc>
        <w:tc>
          <w:tcPr>
            <w:tcW w:w="921" w:type="dxa"/>
          </w:tcPr>
          <w:p w14:paraId="3ACAFD41" w14:textId="538BA243" w:rsidR="00F949E6" w:rsidRDefault="00F949E6" w:rsidP="00577FAE">
            <w:pPr>
              <w:rPr>
                <w:rFonts w:hint="eastAsia"/>
              </w:rPr>
            </w:pPr>
            <w:r>
              <w:t>Sbs1</w:t>
            </w:r>
          </w:p>
        </w:tc>
        <w:tc>
          <w:tcPr>
            <w:tcW w:w="922" w:type="dxa"/>
          </w:tcPr>
          <w:p w14:paraId="18626B66" w14:textId="04FB8447" w:rsidR="00F949E6" w:rsidRDefault="00F949E6" w:rsidP="00577FAE">
            <w:pPr>
              <w:rPr>
                <w:rFonts w:hint="eastAsia"/>
              </w:rPr>
            </w:pPr>
            <w:r>
              <w:t>Sbs2</w:t>
            </w:r>
          </w:p>
        </w:tc>
        <w:tc>
          <w:tcPr>
            <w:tcW w:w="922" w:type="dxa"/>
          </w:tcPr>
          <w:p w14:paraId="12BEF828" w14:textId="679359DF" w:rsidR="00F949E6" w:rsidRDefault="00F949E6" w:rsidP="00577FAE">
            <w:pPr>
              <w:rPr>
                <w:rFonts w:hint="eastAsia"/>
              </w:rPr>
            </w:pPr>
            <w:r>
              <w:t>Sbs3</w:t>
            </w:r>
          </w:p>
        </w:tc>
        <w:tc>
          <w:tcPr>
            <w:tcW w:w="922" w:type="dxa"/>
          </w:tcPr>
          <w:p w14:paraId="4342D0AD" w14:textId="19531265" w:rsidR="00F949E6" w:rsidRDefault="00F949E6" w:rsidP="00577FAE">
            <w:pPr>
              <w:rPr>
                <w:rFonts w:hint="eastAsia"/>
              </w:rPr>
            </w:pPr>
            <w:r>
              <w:t>Sbs4</w:t>
            </w:r>
          </w:p>
        </w:tc>
        <w:tc>
          <w:tcPr>
            <w:tcW w:w="922" w:type="dxa"/>
          </w:tcPr>
          <w:p w14:paraId="754C54E3" w14:textId="7EC978B3" w:rsidR="00F949E6" w:rsidRDefault="00F949E6" w:rsidP="00577FAE">
            <w:pPr>
              <w:rPr>
                <w:rFonts w:hint="eastAsia"/>
              </w:rPr>
            </w:pPr>
            <w:r>
              <w:t>Sbs5</w:t>
            </w:r>
          </w:p>
        </w:tc>
        <w:tc>
          <w:tcPr>
            <w:tcW w:w="922" w:type="dxa"/>
          </w:tcPr>
          <w:p w14:paraId="0C6172B7" w14:textId="00CF5A24" w:rsidR="00F949E6" w:rsidRDefault="00F949E6" w:rsidP="00577FAE">
            <w:pPr>
              <w:rPr>
                <w:rFonts w:hint="eastAsia"/>
              </w:rPr>
            </w:pPr>
            <w:r>
              <w:t>Sbs6</w:t>
            </w:r>
          </w:p>
        </w:tc>
        <w:tc>
          <w:tcPr>
            <w:tcW w:w="922" w:type="dxa"/>
          </w:tcPr>
          <w:p w14:paraId="117A9FD7" w14:textId="71930466" w:rsidR="00F949E6" w:rsidRDefault="00F949E6" w:rsidP="00577FAE">
            <w:pPr>
              <w:rPr>
                <w:rFonts w:hint="eastAsia"/>
              </w:rPr>
            </w:pPr>
            <w:r>
              <w:t>Sbs7</w:t>
            </w:r>
          </w:p>
        </w:tc>
        <w:tc>
          <w:tcPr>
            <w:tcW w:w="922" w:type="dxa"/>
          </w:tcPr>
          <w:p w14:paraId="2852A7EA" w14:textId="4FE83DAC" w:rsidR="00F949E6" w:rsidRDefault="00F949E6" w:rsidP="00577FAE">
            <w:pPr>
              <w:rPr>
                <w:rFonts w:hint="eastAsia"/>
              </w:rPr>
            </w:pPr>
            <w:r>
              <w:t>Sbs8</w:t>
            </w:r>
          </w:p>
        </w:tc>
      </w:tr>
      <w:tr w:rsidR="00F949E6" w14:paraId="3D821929" w14:textId="77777777" w:rsidTr="00F949E6">
        <w:tc>
          <w:tcPr>
            <w:tcW w:w="921" w:type="dxa"/>
          </w:tcPr>
          <w:p w14:paraId="5D53D097" w14:textId="6128B6E1" w:rsidR="00F949E6" w:rsidRDefault="00F949E6" w:rsidP="00577FAE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GG</w:t>
            </w:r>
          </w:p>
        </w:tc>
        <w:tc>
          <w:tcPr>
            <w:tcW w:w="921" w:type="dxa"/>
          </w:tcPr>
          <w:p w14:paraId="73762A76" w14:textId="00F635E5" w:rsidR="00F949E6" w:rsidRDefault="00F949E6" w:rsidP="00577FAE">
            <w:pPr>
              <w:rPr>
                <w:rFonts w:hint="eastAsia"/>
              </w:rPr>
            </w:pPr>
            <w:r>
              <w:t>Sbs2</w:t>
            </w:r>
          </w:p>
        </w:tc>
        <w:tc>
          <w:tcPr>
            <w:tcW w:w="922" w:type="dxa"/>
          </w:tcPr>
          <w:p w14:paraId="1747E981" w14:textId="7700511D" w:rsidR="00F949E6" w:rsidRDefault="00F949E6" w:rsidP="00577FAE">
            <w:pPr>
              <w:rPr>
                <w:rFonts w:hint="eastAsia"/>
              </w:rPr>
            </w:pPr>
            <w:r>
              <w:t>Sbs3</w:t>
            </w:r>
          </w:p>
        </w:tc>
        <w:tc>
          <w:tcPr>
            <w:tcW w:w="922" w:type="dxa"/>
          </w:tcPr>
          <w:p w14:paraId="3CD5BE6C" w14:textId="6E8D258E" w:rsidR="00F949E6" w:rsidRDefault="00F949E6" w:rsidP="00577FAE">
            <w:pPr>
              <w:rPr>
                <w:rFonts w:hint="eastAsia"/>
              </w:rPr>
            </w:pPr>
            <w:r>
              <w:t>Sbs4</w:t>
            </w:r>
          </w:p>
        </w:tc>
        <w:tc>
          <w:tcPr>
            <w:tcW w:w="922" w:type="dxa"/>
          </w:tcPr>
          <w:p w14:paraId="6EF716CA" w14:textId="4AB40448" w:rsidR="00F949E6" w:rsidRDefault="00F949E6" w:rsidP="00F949E6">
            <w:pPr>
              <w:tabs>
                <w:tab w:val="left" w:pos="570"/>
              </w:tabs>
              <w:rPr>
                <w:rFonts w:hint="eastAsia"/>
              </w:rPr>
            </w:pPr>
            <w:r>
              <w:t>Sbs5</w:t>
            </w:r>
          </w:p>
        </w:tc>
        <w:tc>
          <w:tcPr>
            <w:tcW w:w="922" w:type="dxa"/>
          </w:tcPr>
          <w:p w14:paraId="18323042" w14:textId="7EA66D4F" w:rsidR="00F949E6" w:rsidRDefault="00F949E6" w:rsidP="00577FAE">
            <w:pPr>
              <w:rPr>
                <w:rFonts w:hint="eastAsia"/>
              </w:rPr>
            </w:pPr>
            <w:r>
              <w:t>Sbs6</w:t>
            </w:r>
          </w:p>
        </w:tc>
        <w:tc>
          <w:tcPr>
            <w:tcW w:w="922" w:type="dxa"/>
          </w:tcPr>
          <w:p w14:paraId="5872049B" w14:textId="5DDB0287" w:rsidR="00F949E6" w:rsidRDefault="00F949E6" w:rsidP="00577FAE">
            <w:pPr>
              <w:rPr>
                <w:rFonts w:hint="eastAsia"/>
              </w:rPr>
            </w:pPr>
            <w:r>
              <w:t>Sbs7</w:t>
            </w:r>
          </w:p>
        </w:tc>
        <w:tc>
          <w:tcPr>
            <w:tcW w:w="922" w:type="dxa"/>
          </w:tcPr>
          <w:p w14:paraId="292783BB" w14:textId="4987B9FC" w:rsidR="00F949E6" w:rsidRDefault="00F949E6" w:rsidP="00577FAE">
            <w:pPr>
              <w:rPr>
                <w:rFonts w:hint="eastAsia"/>
              </w:rPr>
            </w:pPr>
            <w:r>
              <w:t>Sbs8</w:t>
            </w:r>
          </w:p>
        </w:tc>
        <w:tc>
          <w:tcPr>
            <w:tcW w:w="922" w:type="dxa"/>
          </w:tcPr>
          <w:p w14:paraId="6BF5531B" w14:textId="4BA16985" w:rsidR="00F949E6" w:rsidRDefault="00F949E6" w:rsidP="00577FAE">
            <w:pPr>
              <w:rPr>
                <w:rFonts w:hint="eastAsia"/>
              </w:rPr>
            </w:pPr>
            <w:r>
              <w:t>Sbs9</w:t>
            </w:r>
          </w:p>
        </w:tc>
      </w:tr>
      <w:tr w:rsidR="00F949E6" w14:paraId="16638D45" w14:textId="77777777" w:rsidTr="00F949E6">
        <w:tc>
          <w:tcPr>
            <w:tcW w:w="921" w:type="dxa"/>
          </w:tcPr>
          <w:p w14:paraId="430C1887" w14:textId="72DEF55E" w:rsidR="00F949E6" w:rsidRDefault="00F949E6" w:rsidP="00577FAE">
            <w:pPr>
              <w:rPr>
                <w:rFonts w:hint="eastAsia"/>
              </w:rPr>
            </w:pPr>
            <w:r>
              <w:rPr>
                <w:rFonts w:hint="eastAsia"/>
              </w:rPr>
              <w:t>U</w:t>
            </w:r>
            <w:r>
              <w:t>VM</w:t>
            </w:r>
          </w:p>
        </w:tc>
        <w:tc>
          <w:tcPr>
            <w:tcW w:w="921" w:type="dxa"/>
          </w:tcPr>
          <w:p w14:paraId="4215DCB1" w14:textId="0B66777D" w:rsidR="00F949E6" w:rsidRDefault="00F949E6" w:rsidP="00577FAE">
            <w:pPr>
              <w:rPr>
                <w:rFonts w:hint="eastAsia"/>
              </w:rPr>
            </w:pPr>
            <w:r>
              <w:t>Sbs17</w:t>
            </w:r>
          </w:p>
        </w:tc>
        <w:tc>
          <w:tcPr>
            <w:tcW w:w="922" w:type="dxa"/>
          </w:tcPr>
          <w:p w14:paraId="5BC0507C" w14:textId="3FB1BE4B" w:rsidR="00F949E6" w:rsidRDefault="00F949E6" w:rsidP="00577FAE">
            <w:pPr>
              <w:rPr>
                <w:rFonts w:hint="eastAsia"/>
              </w:rPr>
            </w:pPr>
            <w:r>
              <w:t>Sbs67</w:t>
            </w:r>
          </w:p>
        </w:tc>
        <w:tc>
          <w:tcPr>
            <w:tcW w:w="922" w:type="dxa"/>
          </w:tcPr>
          <w:p w14:paraId="7BDC8B3F" w14:textId="6EBD735D" w:rsidR="00F949E6" w:rsidRDefault="00F949E6" w:rsidP="00577FAE">
            <w:pPr>
              <w:rPr>
                <w:rFonts w:hint="eastAsia"/>
              </w:rPr>
            </w:pPr>
            <w:r>
              <w:t>Sbs89</w:t>
            </w:r>
          </w:p>
        </w:tc>
        <w:tc>
          <w:tcPr>
            <w:tcW w:w="922" w:type="dxa"/>
          </w:tcPr>
          <w:p w14:paraId="56D6E6CC" w14:textId="3408C213" w:rsidR="00F949E6" w:rsidRDefault="00F949E6" w:rsidP="00577FAE">
            <w:pPr>
              <w:rPr>
                <w:rFonts w:hint="eastAsia"/>
              </w:rPr>
            </w:pPr>
            <w:r>
              <w:t>Sbs90</w:t>
            </w:r>
          </w:p>
        </w:tc>
        <w:tc>
          <w:tcPr>
            <w:tcW w:w="922" w:type="dxa"/>
          </w:tcPr>
          <w:p w14:paraId="0D610424" w14:textId="1BCE890D" w:rsidR="00F949E6" w:rsidRDefault="00F949E6" w:rsidP="00577FAE">
            <w:pPr>
              <w:rPr>
                <w:rFonts w:hint="eastAsia"/>
              </w:rPr>
            </w:pPr>
            <w:r>
              <w:t>Sbs2</w:t>
            </w:r>
          </w:p>
        </w:tc>
        <w:tc>
          <w:tcPr>
            <w:tcW w:w="922" w:type="dxa"/>
          </w:tcPr>
          <w:p w14:paraId="5DE89F5C" w14:textId="66FB4C5C" w:rsidR="00F949E6" w:rsidRDefault="00F949E6" w:rsidP="00577FAE">
            <w:pPr>
              <w:rPr>
                <w:rFonts w:hint="eastAsia"/>
              </w:rPr>
            </w:pPr>
            <w:r>
              <w:t>Sbs5</w:t>
            </w:r>
          </w:p>
        </w:tc>
        <w:tc>
          <w:tcPr>
            <w:tcW w:w="922" w:type="dxa"/>
          </w:tcPr>
          <w:p w14:paraId="403674CC" w14:textId="250422ED" w:rsidR="00F949E6" w:rsidRDefault="00F949E6" w:rsidP="00577FAE">
            <w:pPr>
              <w:rPr>
                <w:rFonts w:hint="eastAsia"/>
              </w:rPr>
            </w:pPr>
            <w:r>
              <w:t>Sbs7</w:t>
            </w:r>
          </w:p>
        </w:tc>
        <w:tc>
          <w:tcPr>
            <w:tcW w:w="922" w:type="dxa"/>
          </w:tcPr>
          <w:p w14:paraId="042B90ED" w14:textId="6CF45C47" w:rsidR="00F949E6" w:rsidRDefault="00F949E6" w:rsidP="00577FAE">
            <w:pPr>
              <w:rPr>
                <w:rFonts w:hint="eastAsia"/>
              </w:rPr>
            </w:pPr>
            <w:r>
              <w:t>Sbs8</w:t>
            </w:r>
          </w:p>
        </w:tc>
      </w:tr>
    </w:tbl>
    <w:p w14:paraId="49378790" w14:textId="77777777" w:rsidR="0071184B" w:rsidRDefault="0071184B" w:rsidP="00577FAE">
      <w:pPr>
        <w:rPr>
          <w:rFonts w:hint="eastAsia"/>
        </w:rPr>
      </w:pPr>
    </w:p>
    <w:p w14:paraId="5029CB48" w14:textId="28996F3D" w:rsidR="00A4711A" w:rsidRDefault="00F949E6" w:rsidP="00577FAE">
      <w:pPr>
        <w:rPr>
          <w:rFonts w:hint="eastAsia"/>
        </w:rPr>
      </w:pPr>
      <w:r>
        <w:rPr>
          <w:rFonts w:hint="eastAsia"/>
        </w:rPr>
        <w:t>T</w:t>
      </w:r>
      <w:r>
        <w:t xml:space="preserve">he most weighted </w:t>
      </w:r>
      <w:proofErr w:type="spellStart"/>
      <w:r>
        <w:t>sbs</w:t>
      </w:r>
      <w:proofErr w:type="spellEnd"/>
      <w:r>
        <w:t xml:space="preserve"> signatures for different ge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"/>
        <w:gridCol w:w="921"/>
        <w:gridCol w:w="922"/>
        <w:gridCol w:w="922"/>
        <w:gridCol w:w="922"/>
        <w:gridCol w:w="922"/>
        <w:gridCol w:w="922"/>
        <w:gridCol w:w="922"/>
        <w:gridCol w:w="922"/>
      </w:tblGrid>
      <w:tr w:rsidR="00F949E6" w14:paraId="012EE8A1" w14:textId="77777777" w:rsidTr="00F949E6">
        <w:tc>
          <w:tcPr>
            <w:tcW w:w="921" w:type="dxa"/>
          </w:tcPr>
          <w:p w14:paraId="51E7F3C8" w14:textId="28D4DD20" w:rsidR="00F949E6" w:rsidRDefault="00F949E6" w:rsidP="00577FAE">
            <w:pPr>
              <w:rPr>
                <w:rFonts w:hint="eastAsia"/>
              </w:rPr>
            </w:pPr>
            <w:r>
              <w:t>Gene1</w:t>
            </w:r>
          </w:p>
        </w:tc>
        <w:tc>
          <w:tcPr>
            <w:tcW w:w="921" w:type="dxa"/>
          </w:tcPr>
          <w:p w14:paraId="4A801F57" w14:textId="151A348F" w:rsidR="00F949E6" w:rsidRDefault="00F949E6" w:rsidP="00577FAE">
            <w:r>
              <w:t>Sbs1</w:t>
            </w:r>
          </w:p>
        </w:tc>
        <w:tc>
          <w:tcPr>
            <w:tcW w:w="922" w:type="dxa"/>
          </w:tcPr>
          <w:p w14:paraId="303F24B9" w14:textId="70D2B499" w:rsidR="00F949E6" w:rsidRDefault="00F949E6" w:rsidP="00577FAE">
            <w:r>
              <w:t>Sbs2</w:t>
            </w:r>
          </w:p>
        </w:tc>
        <w:tc>
          <w:tcPr>
            <w:tcW w:w="922" w:type="dxa"/>
          </w:tcPr>
          <w:p w14:paraId="01709811" w14:textId="5A1DA544" w:rsidR="00F949E6" w:rsidRDefault="00F949E6" w:rsidP="00577FAE">
            <w:r>
              <w:t>Sbs3</w:t>
            </w:r>
          </w:p>
        </w:tc>
        <w:tc>
          <w:tcPr>
            <w:tcW w:w="922" w:type="dxa"/>
          </w:tcPr>
          <w:p w14:paraId="578662E5" w14:textId="2F0F7C0B" w:rsidR="00F949E6" w:rsidRDefault="00F949E6" w:rsidP="00577FAE">
            <w:r>
              <w:t>Sbs4</w:t>
            </w:r>
          </w:p>
        </w:tc>
        <w:tc>
          <w:tcPr>
            <w:tcW w:w="922" w:type="dxa"/>
          </w:tcPr>
          <w:p w14:paraId="598CD72A" w14:textId="51723133" w:rsidR="00F949E6" w:rsidRDefault="00F949E6" w:rsidP="00577FAE">
            <w:r>
              <w:t>Sbs5</w:t>
            </w:r>
          </w:p>
        </w:tc>
        <w:tc>
          <w:tcPr>
            <w:tcW w:w="922" w:type="dxa"/>
          </w:tcPr>
          <w:p w14:paraId="0B2741C0" w14:textId="3D9AD680" w:rsidR="00F949E6" w:rsidRDefault="00F949E6" w:rsidP="00577FAE">
            <w:r>
              <w:t>Sbs6</w:t>
            </w:r>
          </w:p>
        </w:tc>
        <w:tc>
          <w:tcPr>
            <w:tcW w:w="922" w:type="dxa"/>
          </w:tcPr>
          <w:p w14:paraId="7C120DE8" w14:textId="77777777" w:rsidR="00F949E6" w:rsidRDefault="00F949E6" w:rsidP="00577FAE"/>
        </w:tc>
        <w:tc>
          <w:tcPr>
            <w:tcW w:w="922" w:type="dxa"/>
          </w:tcPr>
          <w:p w14:paraId="5BAC6F19" w14:textId="77777777" w:rsidR="00F949E6" w:rsidRDefault="00F949E6" w:rsidP="00577FAE"/>
        </w:tc>
      </w:tr>
      <w:tr w:rsidR="00F949E6" w14:paraId="43BF9D92" w14:textId="77777777" w:rsidTr="00F949E6">
        <w:tc>
          <w:tcPr>
            <w:tcW w:w="921" w:type="dxa"/>
          </w:tcPr>
          <w:p w14:paraId="77185685" w14:textId="22F9E8C7" w:rsidR="00F949E6" w:rsidRDefault="00F949E6" w:rsidP="00577FAE">
            <w:r>
              <w:rPr>
                <w:rFonts w:hint="eastAsia"/>
              </w:rPr>
              <w:t>G</w:t>
            </w:r>
            <w:r>
              <w:t>ene2</w:t>
            </w:r>
          </w:p>
        </w:tc>
        <w:tc>
          <w:tcPr>
            <w:tcW w:w="921" w:type="dxa"/>
          </w:tcPr>
          <w:p w14:paraId="7BBC2193" w14:textId="288FF4BB" w:rsidR="00F949E6" w:rsidRDefault="00F949E6" w:rsidP="00577FAE">
            <w:r>
              <w:t>Sbs1</w:t>
            </w:r>
          </w:p>
        </w:tc>
        <w:tc>
          <w:tcPr>
            <w:tcW w:w="922" w:type="dxa"/>
          </w:tcPr>
          <w:p w14:paraId="7B610EF1" w14:textId="5C59D90B" w:rsidR="00F949E6" w:rsidRDefault="00F949E6" w:rsidP="00577FAE">
            <w:r>
              <w:t>Sbs2</w:t>
            </w:r>
          </w:p>
        </w:tc>
        <w:tc>
          <w:tcPr>
            <w:tcW w:w="922" w:type="dxa"/>
          </w:tcPr>
          <w:p w14:paraId="55872E35" w14:textId="77777777" w:rsidR="00F949E6" w:rsidRDefault="00F949E6" w:rsidP="00577FAE"/>
        </w:tc>
        <w:tc>
          <w:tcPr>
            <w:tcW w:w="922" w:type="dxa"/>
          </w:tcPr>
          <w:p w14:paraId="3E048E6E" w14:textId="77777777" w:rsidR="00F949E6" w:rsidRDefault="00F949E6" w:rsidP="00577FAE"/>
        </w:tc>
        <w:tc>
          <w:tcPr>
            <w:tcW w:w="922" w:type="dxa"/>
          </w:tcPr>
          <w:p w14:paraId="4FD8F05F" w14:textId="77777777" w:rsidR="00F949E6" w:rsidRDefault="00F949E6" w:rsidP="00577FAE"/>
        </w:tc>
        <w:tc>
          <w:tcPr>
            <w:tcW w:w="922" w:type="dxa"/>
          </w:tcPr>
          <w:p w14:paraId="508A4141" w14:textId="77777777" w:rsidR="00F949E6" w:rsidRDefault="00F949E6" w:rsidP="00577FAE"/>
        </w:tc>
        <w:tc>
          <w:tcPr>
            <w:tcW w:w="922" w:type="dxa"/>
          </w:tcPr>
          <w:p w14:paraId="62F64529" w14:textId="77777777" w:rsidR="00F949E6" w:rsidRDefault="00F949E6" w:rsidP="00577FAE"/>
        </w:tc>
        <w:tc>
          <w:tcPr>
            <w:tcW w:w="922" w:type="dxa"/>
          </w:tcPr>
          <w:p w14:paraId="1CC81AFA" w14:textId="77777777" w:rsidR="00F949E6" w:rsidRDefault="00F949E6" w:rsidP="00577FAE"/>
        </w:tc>
      </w:tr>
    </w:tbl>
    <w:p w14:paraId="5CAF5923" w14:textId="4DFB865B" w:rsidR="0071184B" w:rsidRDefault="0071184B" w:rsidP="00577FAE"/>
    <w:p w14:paraId="45F6D241" w14:textId="431E0346" w:rsidR="00F949E6" w:rsidRDefault="00F949E6" w:rsidP="00577FAE">
      <w:r>
        <w:t xml:space="preserve">So, the common set for ACC and gene1 would be sbs1,2,3,4,5,6, assuming </w:t>
      </w:r>
      <w:proofErr w:type="gramStart"/>
      <w:r>
        <w:t>there’s</w:t>
      </w:r>
      <w:proofErr w:type="gramEnd"/>
      <w:r>
        <w:t xml:space="preserve"> 52 </w:t>
      </w:r>
      <w:proofErr w:type="spellStart"/>
      <w:r>
        <w:t>sbs</w:t>
      </w:r>
      <w:proofErr w:type="spellEnd"/>
      <w:r>
        <w:t xml:space="preserve"> signatures in total, we calculate the gene in cancer as </w:t>
      </w:r>
    </w:p>
    <w:p w14:paraId="206FC963" w14:textId="77777777" w:rsidR="00F949E6" w:rsidRDefault="00F949E6" w:rsidP="00577FAE"/>
    <w:p w14:paraId="455E2773" w14:textId="209BEAE9" w:rsidR="0071184B" w:rsidRDefault="00F949E6" w:rsidP="00577FAE">
      <w:r>
        <w:t>Relation of ACC and gen</w:t>
      </w:r>
      <w:proofErr w:type="gramStart"/>
      <w:r>
        <w:t>1 :</w:t>
      </w:r>
      <w:proofErr w:type="gramEnd"/>
      <w:r>
        <w:t xml:space="preserve"> num(sbs1,2,3,4,5,6)/</w:t>
      </w:r>
      <w:proofErr w:type="spellStart"/>
      <w:r>
        <w:t>len</w:t>
      </w:r>
      <w:proofErr w:type="spellEnd"/>
      <w:r>
        <w:t xml:space="preserve">(all </w:t>
      </w:r>
      <w:proofErr w:type="spellStart"/>
      <w:r>
        <w:t>sbs</w:t>
      </w:r>
      <w:proofErr w:type="spellEnd"/>
      <w:r>
        <w:t>) = 6/52</w:t>
      </w:r>
    </w:p>
    <w:p w14:paraId="188FBA7F" w14:textId="1E9E7595" w:rsidR="00F949E6" w:rsidRDefault="00F949E6" w:rsidP="00577FAE">
      <w:r>
        <w:t>Relation of ACC and gene</w:t>
      </w:r>
      <w:proofErr w:type="gramStart"/>
      <w:r>
        <w:t>2 :</w:t>
      </w:r>
      <w:proofErr w:type="gramEnd"/>
      <w:r>
        <w:t xml:space="preserve"> num(sbs1,2)/</w:t>
      </w:r>
      <w:proofErr w:type="spellStart"/>
      <w:r>
        <w:t>len</w:t>
      </w:r>
      <w:proofErr w:type="spellEnd"/>
      <w:r>
        <w:t xml:space="preserve">(all </w:t>
      </w:r>
      <w:proofErr w:type="spellStart"/>
      <w:r>
        <w:t>sbs</w:t>
      </w:r>
      <w:proofErr w:type="spellEnd"/>
      <w:r>
        <w:t>) = 2/52</w:t>
      </w:r>
    </w:p>
    <w:p w14:paraId="4011AAC6" w14:textId="00D13903" w:rsidR="00F949E6" w:rsidRDefault="00F949E6" w:rsidP="00577FAE"/>
    <w:p w14:paraId="7584DBB6" w14:textId="56E16B79" w:rsidR="00F949E6" w:rsidRPr="00F949E6" w:rsidRDefault="00F949E6" w:rsidP="00577FAE">
      <w:pPr>
        <w:rPr>
          <w:rFonts w:hint="eastAsia"/>
        </w:rPr>
      </w:pPr>
      <w:proofErr w:type="spellStart"/>
      <w:proofErr w:type="gramStart"/>
      <w:r>
        <w:lastRenderedPageBreak/>
        <w:t>Then,the</w:t>
      </w:r>
      <w:proofErr w:type="spellEnd"/>
      <w:proofErr w:type="gramEnd"/>
      <w:r>
        <w:t xml:space="preserve"> relationship between gene1 and ACC is much denser than that of gene2 and </w:t>
      </w:r>
      <w:proofErr w:type="spellStart"/>
      <w:r>
        <w:t>ACC.we</w:t>
      </w:r>
      <w:proofErr w:type="spellEnd"/>
      <w:r>
        <w:t xml:space="preserve"> list top 10 of the genes in each of the cancers an relate them.</w:t>
      </w:r>
    </w:p>
    <w:p w14:paraId="0163027E" w14:textId="4E6358C4" w:rsidR="0071184B" w:rsidRPr="00F949E6" w:rsidRDefault="0071184B" w:rsidP="00577FAE"/>
    <w:p w14:paraId="54512B7F" w14:textId="48FE99B4" w:rsidR="0071184B" w:rsidRDefault="0071184B" w:rsidP="00577FAE"/>
    <w:p w14:paraId="6A5B5DD0" w14:textId="77777777" w:rsidR="0071184B" w:rsidRDefault="0071184B" w:rsidP="00577FAE">
      <w:pPr>
        <w:rPr>
          <w:rFonts w:hint="eastAsia"/>
        </w:rPr>
      </w:pPr>
    </w:p>
    <w:p w14:paraId="738A5D3A" w14:textId="6F5AED32" w:rsidR="00995C7C" w:rsidRPr="002566AB" w:rsidRDefault="00EB40CB" w:rsidP="00577FAE">
      <w:r>
        <w:t>4</w:t>
      </w:r>
      <w:r w:rsidR="00577FAE">
        <w:t>.</w:t>
      </w:r>
      <w:r w:rsidR="00995C7C">
        <w:t xml:space="preserve">Wrote the data and data preprocessing part of </w:t>
      </w:r>
      <w:r w:rsidR="0071184B">
        <w:t>dissertation, need</w:t>
      </w:r>
      <w:r w:rsidR="00EA0E90">
        <w:t xml:space="preserve"> to find the reference to make sure the reason why it’s using </w:t>
      </w:r>
      <w:proofErr w:type="spellStart"/>
      <w:r w:rsidR="00EA0E90">
        <w:t>sbs</w:t>
      </w:r>
      <w:proofErr w:type="spellEnd"/>
      <w:r w:rsidR="00EA0E90">
        <w:t xml:space="preserve"> as features is </w:t>
      </w:r>
      <w:proofErr w:type="gramStart"/>
      <w:r w:rsidR="00EA0E90">
        <w:t>explained</w:t>
      </w:r>
      <w:proofErr w:type="gramEnd"/>
      <w:r w:rsidR="00EA0E90">
        <w:t xml:space="preserve"> </w:t>
      </w:r>
    </w:p>
    <w:p w14:paraId="5584EF8B" w14:textId="57ECBF32" w:rsidR="002566AB" w:rsidRDefault="002566AB" w:rsidP="000E65BA"/>
    <w:p w14:paraId="0C7CA53B" w14:textId="5084724F" w:rsidR="002566AB" w:rsidRDefault="002566AB" w:rsidP="000E65BA">
      <w:pPr>
        <w:rPr>
          <w:b/>
          <w:bCs/>
        </w:rPr>
      </w:pPr>
    </w:p>
    <w:p w14:paraId="042210F4" w14:textId="29F1025C" w:rsidR="00A4711A" w:rsidRDefault="00A4711A" w:rsidP="000E65BA">
      <w:pPr>
        <w:rPr>
          <w:b/>
          <w:bCs/>
        </w:rPr>
      </w:pPr>
    </w:p>
    <w:p w14:paraId="1DF45339" w14:textId="41297657" w:rsidR="00A4711A" w:rsidRDefault="00A4711A" w:rsidP="000E65BA">
      <w:pPr>
        <w:rPr>
          <w:b/>
          <w:bCs/>
        </w:rPr>
      </w:pPr>
    </w:p>
    <w:p w14:paraId="6EADD021" w14:textId="6E011324" w:rsidR="00A4711A" w:rsidRDefault="00A4711A" w:rsidP="000E65BA">
      <w:pPr>
        <w:rPr>
          <w:b/>
          <w:bCs/>
        </w:rPr>
      </w:pPr>
    </w:p>
    <w:p w14:paraId="3A483A00" w14:textId="7FE5D774" w:rsidR="00EA0E90" w:rsidRDefault="00EA0E90" w:rsidP="000E65BA">
      <w:pPr>
        <w:rPr>
          <w:b/>
          <w:bCs/>
        </w:rPr>
      </w:pPr>
    </w:p>
    <w:p w14:paraId="2F878BF5" w14:textId="7E10F192" w:rsidR="00EA0E90" w:rsidRDefault="00EA0E90" w:rsidP="000E65BA">
      <w:pPr>
        <w:rPr>
          <w:b/>
          <w:bCs/>
        </w:rPr>
      </w:pPr>
    </w:p>
    <w:p w14:paraId="6B105763" w14:textId="6CF559CA" w:rsidR="00EA0E90" w:rsidRDefault="00EA0E90" w:rsidP="000E65BA">
      <w:pPr>
        <w:rPr>
          <w:b/>
          <w:bCs/>
        </w:rPr>
      </w:pPr>
    </w:p>
    <w:p w14:paraId="1B8278B8" w14:textId="775DF8B1" w:rsidR="00EA0E90" w:rsidRDefault="00EA0E90" w:rsidP="000E65BA">
      <w:pPr>
        <w:rPr>
          <w:b/>
          <w:bCs/>
        </w:rPr>
      </w:pPr>
    </w:p>
    <w:p w14:paraId="6B1A93F0" w14:textId="75AA3EEB" w:rsidR="00EA0E90" w:rsidRDefault="00EA0E90" w:rsidP="000E65BA">
      <w:pPr>
        <w:rPr>
          <w:b/>
          <w:bCs/>
        </w:rPr>
      </w:pPr>
    </w:p>
    <w:p w14:paraId="1F3CAA65" w14:textId="7561A341" w:rsidR="00EA0E90" w:rsidRDefault="00EA0E90" w:rsidP="000E65BA">
      <w:pPr>
        <w:rPr>
          <w:b/>
          <w:bCs/>
        </w:rPr>
      </w:pPr>
    </w:p>
    <w:p w14:paraId="3DC0E827" w14:textId="2C96FD9B" w:rsidR="00EA0E90" w:rsidRDefault="00EA0E90" w:rsidP="000E65BA">
      <w:pPr>
        <w:rPr>
          <w:b/>
          <w:bCs/>
        </w:rPr>
      </w:pPr>
    </w:p>
    <w:p w14:paraId="378BEA31" w14:textId="0DA42D33" w:rsidR="00EA0E90" w:rsidRDefault="00EA0E90" w:rsidP="000E65BA">
      <w:pPr>
        <w:rPr>
          <w:b/>
          <w:bCs/>
        </w:rPr>
      </w:pPr>
    </w:p>
    <w:p w14:paraId="0009AC1B" w14:textId="77777777" w:rsidR="00A4711A" w:rsidRDefault="00A4711A" w:rsidP="000E65BA">
      <w:pPr>
        <w:rPr>
          <w:rFonts w:hint="eastAsia"/>
          <w:b/>
          <w:bCs/>
        </w:rPr>
      </w:pPr>
    </w:p>
    <w:p w14:paraId="155A7F38" w14:textId="3CB72587" w:rsidR="000E65BA" w:rsidRPr="00DF0943" w:rsidRDefault="002566AB" w:rsidP="000E65BA">
      <w:pPr>
        <w:rPr>
          <w:b/>
          <w:bCs/>
        </w:rPr>
      </w:pPr>
      <w:r>
        <w:rPr>
          <w:b/>
          <w:bCs/>
        </w:rPr>
        <w:t>2.</w:t>
      </w:r>
      <w:r w:rsidR="000E65BA" w:rsidRPr="00DF0943">
        <w:rPr>
          <w:rFonts w:hint="eastAsia"/>
          <w:b/>
          <w:bCs/>
        </w:rPr>
        <w:t>T</w:t>
      </w:r>
      <w:r w:rsidR="000E65BA" w:rsidRPr="00DF0943">
        <w:rPr>
          <w:b/>
          <w:bCs/>
        </w:rPr>
        <w:t>he goal:</w:t>
      </w:r>
    </w:p>
    <w:p w14:paraId="5D249AC2" w14:textId="77777777" w:rsidR="000E65BA" w:rsidRDefault="000E65BA" w:rsidP="000E65BA">
      <w:pPr>
        <w:ind w:firstLineChars="200" w:firstLine="420"/>
      </w:pPr>
    </w:p>
    <w:p w14:paraId="66E56969" w14:textId="155AB57F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 xml:space="preserve">we look into whether the </w:t>
      </w:r>
      <w:proofErr w:type="spellStart"/>
      <w:r>
        <w:t>sbs</w:t>
      </w:r>
      <w:proofErr w:type="spellEnd"/>
      <w:r>
        <w:t xml:space="preserve"> signatures could be used to determine the cancer </w:t>
      </w:r>
      <w:proofErr w:type="gramStart"/>
      <w:r>
        <w:t>types</w:t>
      </w:r>
      <w:proofErr w:type="gramEnd"/>
    </w:p>
    <w:p w14:paraId="22905006" w14:textId="6B787B32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 xml:space="preserve">we then find the most powerful </w:t>
      </w:r>
      <w:proofErr w:type="spellStart"/>
      <w:r>
        <w:t>sbs</w:t>
      </w:r>
      <w:proofErr w:type="spellEnd"/>
      <w:r>
        <w:t xml:space="preserve"> signatures for determine such cancer (</w:t>
      </w:r>
      <w:proofErr w:type="spellStart"/>
      <w:r>
        <w:t>eg.</w:t>
      </w:r>
      <w:proofErr w:type="spellEnd"/>
      <w:r>
        <w:t xml:space="preserve"> Lung cancer), then we set those </w:t>
      </w:r>
      <w:proofErr w:type="spellStart"/>
      <w:r>
        <w:t>sbs</w:t>
      </w:r>
      <w:proofErr w:type="spellEnd"/>
      <w:r>
        <w:t xml:space="preserve"> signatures as input and then set the gene mutation status as labels and classify the gene mutation status.</w:t>
      </w:r>
    </w:p>
    <w:p w14:paraId="250D987B" w14:textId="136059B3" w:rsidR="00FD5ECE" w:rsidRDefault="00995C7C" w:rsidP="004935D7">
      <w:pPr>
        <w:pStyle w:val="ListParagraph"/>
        <w:numPr>
          <w:ilvl w:val="0"/>
          <w:numId w:val="5"/>
        </w:numPr>
        <w:ind w:firstLineChars="0"/>
      </w:pPr>
      <w:r>
        <w:t>To be able to know the mutation status of the genes without sequencing the tumor, we</w:t>
      </w:r>
      <w:r w:rsidR="00DF0943">
        <w:t xml:space="preserve"> could </w:t>
      </w:r>
      <w:r>
        <w:t xml:space="preserve">build recommendation system to </w:t>
      </w:r>
      <w:r w:rsidR="00DF0943">
        <w:t>predict which of the gene are mutated in different cancer types.</w:t>
      </w:r>
    </w:p>
    <w:p w14:paraId="6816ED8E" w14:textId="3FB2DF4D" w:rsidR="004935D7" w:rsidRPr="00D33E1E" w:rsidRDefault="00D33E1E" w:rsidP="00D33E1E">
      <w:pPr>
        <w:rPr>
          <w:b/>
          <w:bCs/>
          <w:noProof/>
        </w:rPr>
      </w:pPr>
      <w:r>
        <w:rPr>
          <w:b/>
          <w:bCs/>
          <w:noProof/>
        </w:rPr>
        <w:t>3.</w:t>
      </w:r>
      <w:r w:rsidR="00FD5ECE" w:rsidRPr="00D33E1E">
        <w:rPr>
          <w:b/>
          <w:bCs/>
          <w:noProof/>
        </w:rPr>
        <w:t>The problems:</w:t>
      </w:r>
    </w:p>
    <w:p w14:paraId="582C9622" w14:textId="046224C0" w:rsidR="00FD5ECE" w:rsidRDefault="00FD5ECE" w:rsidP="00FD5ECE">
      <w:pPr>
        <w:rPr>
          <w:noProof/>
        </w:rPr>
      </w:pPr>
    </w:p>
    <w:p w14:paraId="5E3312E8" w14:textId="44EEB556" w:rsidR="00FD5ECE" w:rsidRDefault="001C5435" w:rsidP="001C5435">
      <w:pPr>
        <w:pStyle w:val="ListParagraph"/>
        <w:numPr>
          <w:ilvl w:val="0"/>
          <w:numId w:val="10"/>
        </w:numPr>
        <w:ind w:firstLineChars="0"/>
        <w:rPr>
          <w:noProof/>
        </w:rPr>
      </w:pPr>
      <w:r>
        <w:rPr>
          <w:noProof/>
        </w:rPr>
        <w:t xml:space="preserve">Do you want to predict the gene mutation status </w:t>
      </w:r>
      <w:r w:rsidR="00EA0E90">
        <w:rPr>
          <w:noProof/>
        </w:rPr>
        <w:t xml:space="preserve">like predicting it as 0 or 1 </w:t>
      </w:r>
      <w:r>
        <w:rPr>
          <w:noProof/>
        </w:rPr>
        <w:t xml:space="preserve">by just setting cancer types as x ? or do you just want to know the weight of each gene </w:t>
      </w:r>
      <w:r w:rsidR="00FC2BD0" w:rsidRPr="00FC2BD0">
        <w:rPr>
          <w:b/>
          <w:bCs/>
          <w:noProof/>
        </w:rPr>
        <w:t>(the most important)</w:t>
      </w:r>
      <w:r>
        <w:rPr>
          <w:noProof/>
        </w:rPr>
        <w:t>in each cancer types.</w:t>
      </w:r>
    </w:p>
    <w:p w14:paraId="0ACD9963" w14:textId="0C822C88" w:rsidR="00FC2BD0" w:rsidRDefault="00FC2BD0" w:rsidP="00EA0E90">
      <w:pPr>
        <w:rPr>
          <w:rFonts w:hint="eastAsia"/>
          <w:noProof/>
        </w:rPr>
      </w:pPr>
    </w:p>
    <w:p w14:paraId="23B841E7" w14:textId="782E3C2A" w:rsidR="003C51D4" w:rsidRPr="001C5435" w:rsidRDefault="00EA0E90" w:rsidP="00EA0E90">
      <w:pPr>
        <w:pStyle w:val="ListParagraph"/>
        <w:numPr>
          <w:ilvl w:val="0"/>
          <w:numId w:val="10"/>
        </w:numPr>
        <w:ind w:firstLineChars="0"/>
      </w:pPr>
      <w:r>
        <w:t xml:space="preserve">I want to ensure again that what I am only expected to do is to analyze the classification of cancer types using </w:t>
      </w:r>
      <w:proofErr w:type="spellStart"/>
      <w:r>
        <w:t>sbs</w:t>
      </w:r>
      <w:proofErr w:type="spellEnd"/>
      <w:r>
        <w:t xml:space="preserve"> signatures and the analysis of the classification and prediction of gene mutation status using </w:t>
      </w:r>
      <w:proofErr w:type="spellStart"/>
      <w:r>
        <w:t>sbs</w:t>
      </w:r>
      <w:proofErr w:type="spellEnd"/>
      <w:r>
        <w:t xml:space="preserve"> signatures and find the connection between cancer type and gene mutation status?</w:t>
      </w:r>
    </w:p>
    <w:p w14:paraId="0FED4F5D" w14:textId="1E0A5118" w:rsidR="003C51D4" w:rsidRDefault="003C51D4" w:rsidP="003C51D4"/>
    <w:p w14:paraId="2ECC4808" w14:textId="50411CBE" w:rsidR="00D33E1E" w:rsidRDefault="00D33E1E" w:rsidP="003C51D4"/>
    <w:p w14:paraId="6CF8883A" w14:textId="158F05CB" w:rsidR="00420C94" w:rsidRDefault="00420C94" w:rsidP="003C51D4"/>
    <w:p w14:paraId="2ADE05CE" w14:textId="77777777" w:rsidR="00420C94" w:rsidRDefault="00420C94" w:rsidP="003C51D4">
      <w:pPr>
        <w:rPr>
          <w:rFonts w:hint="eastAsia"/>
        </w:rPr>
      </w:pPr>
    </w:p>
    <w:p w14:paraId="596CA4EB" w14:textId="28513531" w:rsidR="003C51D4" w:rsidRPr="00D33E1E" w:rsidRDefault="00D33E1E" w:rsidP="00D33E1E">
      <w:pPr>
        <w:rPr>
          <w:b/>
          <w:bCs/>
        </w:rPr>
      </w:pPr>
      <w:r>
        <w:rPr>
          <w:b/>
          <w:bCs/>
        </w:rPr>
        <w:lastRenderedPageBreak/>
        <w:t>4.</w:t>
      </w:r>
      <w:r w:rsidR="003C51D4" w:rsidRPr="00D33E1E">
        <w:rPr>
          <w:b/>
          <w:bCs/>
        </w:rPr>
        <w:t>The plan</w:t>
      </w:r>
    </w:p>
    <w:p w14:paraId="3011DB37" w14:textId="118DE4CC" w:rsidR="003C51D4" w:rsidRDefault="003C51D4" w:rsidP="003C51D4">
      <w:r>
        <w:t>(</w:t>
      </w:r>
      <w:r w:rsidRPr="003C51D4">
        <w:t>1</w:t>
      </w:r>
      <w:r>
        <w:t>)</w:t>
      </w:r>
      <w:r w:rsidRPr="003C51D4">
        <w:t xml:space="preserve">. discuss the problem of the </w:t>
      </w:r>
      <w:r w:rsidR="00BD151A">
        <w:t>prediction</w:t>
      </w:r>
      <w:r w:rsidRPr="003C51D4">
        <w:t xml:space="preserve"> of the gene mutation status with </w:t>
      </w:r>
      <w:r w:rsidR="00DE7A2B" w:rsidRPr="003C51D4">
        <w:t>supervisor!</w:t>
      </w:r>
    </w:p>
    <w:p w14:paraId="0B8F158B" w14:textId="07DDE888" w:rsidR="0082187D" w:rsidRDefault="0082187D" w:rsidP="003C51D4">
      <w:r>
        <w:rPr>
          <w:rFonts w:hint="eastAsia"/>
        </w:rPr>
        <w:t>(</w:t>
      </w:r>
      <w:r>
        <w:t xml:space="preserve">2) adding the evaluation model to gene classification </w:t>
      </w:r>
    </w:p>
    <w:p w14:paraId="672E7096" w14:textId="0D741D4B" w:rsidR="0082187D" w:rsidRPr="003C51D4" w:rsidRDefault="0082187D" w:rsidP="003C51D4">
      <w:r>
        <w:rPr>
          <w:rFonts w:hint="eastAsia"/>
        </w:rPr>
        <w:t>(</w:t>
      </w:r>
      <w:r>
        <w:t>3) use cancer type to predict genes mutation status</w:t>
      </w:r>
    </w:p>
    <w:p w14:paraId="32B11873" w14:textId="19F4FE2C" w:rsidR="003C51D4" w:rsidRPr="003C51D4" w:rsidRDefault="003C51D4" w:rsidP="003C51D4">
      <w:r>
        <w:t>(</w:t>
      </w:r>
      <w:r w:rsidR="00BD151A">
        <w:t>3</w:t>
      </w:r>
      <w:r>
        <w:t>)</w:t>
      </w:r>
      <w:r w:rsidRPr="003C51D4">
        <w:t>. working on method part of the dissertation</w:t>
      </w:r>
    </w:p>
    <w:sectPr w:rsidR="003C51D4" w:rsidRPr="003C51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5C520F" w14:textId="77777777" w:rsidR="00065FA5" w:rsidRDefault="00065FA5" w:rsidP="000E65BA">
      <w:r>
        <w:separator/>
      </w:r>
    </w:p>
  </w:endnote>
  <w:endnote w:type="continuationSeparator" w:id="0">
    <w:p w14:paraId="76C840B8" w14:textId="77777777" w:rsidR="00065FA5" w:rsidRDefault="00065FA5" w:rsidP="000E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F6CD3" w14:textId="77777777" w:rsidR="00065FA5" w:rsidRDefault="00065FA5" w:rsidP="000E65BA">
      <w:r>
        <w:separator/>
      </w:r>
    </w:p>
  </w:footnote>
  <w:footnote w:type="continuationSeparator" w:id="0">
    <w:p w14:paraId="6F3858CB" w14:textId="77777777" w:rsidR="00065FA5" w:rsidRDefault="00065FA5" w:rsidP="000E6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20FC0"/>
    <w:multiLevelType w:val="hybridMultilevel"/>
    <w:tmpl w:val="B3DEEF8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C6662B"/>
    <w:multiLevelType w:val="hybridMultilevel"/>
    <w:tmpl w:val="649895AE"/>
    <w:lvl w:ilvl="0" w:tplc="C7163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B93CB6"/>
    <w:multiLevelType w:val="hybridMultilevel"/>
    <w:tmpl w:val="99583E3C"/>
    <w:lvl w:ilvl="0" w:tplc="F716B4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4E12EEE"/>
    <w:multiLevelType w:val="hybridMultilevel"/>
    <w:tmpl w:val="D5BE9760"/>
    <w:lvl w:ilvl="0" w:tplc="9EC6AE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5203C5"/>
    <w:multiLevelType w:val="hybridMultilevel"/>
    <w:tmpl w:val="D512C7FE"/>
    <w:lvl w:ilvl="0" w:tplc="CA0A88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3F07511"/>
    <w:multiLevelType w:val="hybridMultilevel"/>
    <w:tmpl w:val="55FE8A68"/>
    <w:lvl w:ilvl="0" w:tplc="BC688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4476565"/>
    <w:multiLevelType w:val="hybridMultilevel"/>
    <w:tmpl w:val="442A6BB6"/>
    <w:lvl w:ilvl="0" w:tplc="2A30BF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66D685D"/>
    <w:multiLevelType w:val="hybridMultilevel"/>
    <w:tmpl w:val="BAFCDEC6"/>
    <w:lvl w:ilvl="0" w:tplc="C24EA4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DD909B3"/>
    <w:multiLevelType w:val="hybridMultilevel"/>
    <w:tmpl w:val="4766891C"/>
    <w:lvl w:ilvl="0" w:tplc="FAE6E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F7C5F71"/>
    <w:multiLevelType w:val="hybridMultilevel"/>
    <w:tmpl w:val="C4D6B780"/>
    <w:lvl w:ilvl="0" w:tplc="0A022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7C2107B"/>
    <w:multiLevelType w:val="hybridMultilevel"/>
    <w:tmpl w:val="70001E92"/>
    <w:lvl w:ilvl="0" w:tplc="404AE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9"/>
  </w:num>
  <w:num w:numId="7">
    <w:abstractNumId w:val="6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DAzMzM0MDA0MjFV0lEKTi0uzszPAykwqgUAUNlAqiwAAAA="/>
  </w:docVars>
  <w:rsids>
    <w:rsidRoot w:val="00A64575"/>
    <w:rsid w:val="00065FA5"/>
    <w:rsid w:val="000C3E12"/>
    <w:rsid w:val="000E5190"/>
    <w:rsid w:val="000E65BA"/>
    <w:rsid w:val="001B7555"/>
    <w:rsid w:val="001C5435"/>
    <w:rsid w:val="002566AB"/>
    <w:rsid w:val="00256907"/>
    <w:rsid w:val="002C73EA"/>
    <w:rsid w:val="003868E4"/>
    <w:rsid w:val="00394770"/>
    <w:rsid w:val="003C51D4"/>
    <w:rsid w:val="00420C94"/>
    <w:rsid w:val="00421ECC"/>
    <w:rsid w:val="0048229E"/>
    <w:rsid w:val="00482A34"/>
    <w:rsid w:val="004935D7"/>
    <w:rsid w:val="004A34DD"/>
    <w:rsid w:val="0050365F"/>
    <w:rsid w:val="00505A4B"/>
    <w:rsid w:val="005605D4"/>
    <w:rsid w:val="00577FAE"/>
    <w:rsid w:val="005C79FC"/>
    <w:rsid w:val="005D1794"/>
    <w:rsid w:val="006152AB"/>
    <w:rsid w:val="006B3590"/>
    <w:rsid w:val="006C3A55"/>
    <w:rsid w:val="007000A2"/>
    <w:rsid w:val="00710BF9"/>
    <w:rsid w:val="007115AA"/>
    <w:rsid w:val="0071184B"/>
    <w:rsid w:val="007376D0"/>
    <w:rsid w:val="00751D47"/>
    <w:rsid w:val="00773D15"/>
    <w:rsid w:val="00803AB2"/>
    <w:rsid w:val="00805E31"/>
    <w:rsid w:val="00820441"/>
    <w:rsid w:val="0082187D"/>
    <w:rsid w:val="00855E4D"/>
    <w:rsid w:val="008C4553"/>
    <w:rsid w:val="008E2101"/>
    <w:rsid w:val="008E6EEB"/>
    <w:rsid w:val="00951805"/>
    <w:rsid w:val="00960CB3"/>
    <w:rsid w:val="00975DAA"/>
    <w:rsid w:val="00995C7C"/>
    <w:rsid w:val="00A11A1A"/>
    <w:rsid w:val="00A4711A"/>
    <w:rsid w:val="00A64575"/>
    <w:rsid w:val="00B15867"/>
    <w:rsid w:val="00B30704"/>
    <w:rsid w:val="00B747F2"/>
    <w:rsid w:val="00BA1A83"/>
    <w:rsid w:val="00BD151A"/>
    <w:rsid w:val="00C03054"/>
    <w:rsid w:val="00D33E1E"/>
    <w:rsid w:val="00D962C0"/>
    <w:rsid w:val="00DE7A2B"/>
    <w:rsid w:val="00DF0943"/>
    <w:rsid w:val="00E65740"/>
    <w:rsid w:val="00E92490"/>
    <w:rsid w:val="00E94B19"/>
    <w:rsid w:val="00EA0E90"/>
    <w:rsid w:val="00EB40CB"/>
    <w:rsid w:val="00F4465B"/>
    <w:rsid w:val="00F50F87"/>
    <w:rsid w:val="00F75BAB"/>
    <w:rsid w:val="00F940D9"/>
    <w:rsid w:val="00F949E6"/>
    <w:rsid w:val="00FC2BD0"/>
    <w:rsid w:val="00FD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6D3BB4"/>
  <w15:chartTrackingRefBased/>
  <w15:docId w15:val="{F77C3DC1-04AE-4C6B-9426-0E858FEE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F87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960C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E65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65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65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65BA"/>
    <w:rPr>
      <w:sz w:val="18"/>
      <w:szCs w:val="18"/>
    </w:rPr>
  </w:style>
  <w:style w:type="table" w:styleId="TableGrid">
    <w:name w:val="Table Grid"/>
    <w:basedOn w:val="TableNormal"/>
    <w:uiPriority w:val="39"/>
    <w:rsid w:val="00F949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7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罗</dc:creator>
  <cp:keywords/>
  <dc:description/>
  <cp:lastModifiedBy>zhouyang shen</cp:lastModifiedBy>
  <cp:revision>26</cp:revision>
  <dcterms:created xsi:type="dcterms:W3CDTF">2021-02-10T13:44:00Z</dcterms:created>
  <dcterms:modified xsi:type="dcterms:W3CDTF">2021-02-22T01:05:00Z</dcterms:modified>
</cp:coreProperties>
</file>